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8364E7" w14:textId="5E05F9AD" w:rsidR="00212AD2" w:rsidRPr="00212AD2" w:rsidRDefault="00212AD2" w:rsidP="00212AD2">
      <w:pPr>
        <w:pStyle w:val="NormalWeb"/>
        <w:jc w:val="center"/>
        <w:rPr>
          <w:b/>
          <w:bCs/>
          <w:sz w:val="36"/>
          <w:szCs w:val="36"/>
        </w:rPr>
      </w:pPr>
      <w:r w:rsidRPr="00212AD2">
        <w:rPr>
          <w:b/>
          <w:bCs/>
          <w:sz w:val="36"/>
          <w:szCs w:val="36"/>
        </w:rPr>
        <w:t>Assignment 4.1</w:t>
      </w:r>
    </w:p>
    <w:p w14:paraId="3195F912" w14:textId="0DFCC2D4" w:rsidR="00212AD2" w:rsidRPr="000B6839" w:rsidRDefault="00212AD2" w:rsidP="00212AD2">
      <w:pPr>
        <w:pStyle w:val="NormalWeb"/>
        <w:rPr>
          <w:i/>
          <w:iCs/>
          <w:sz w:val="22"/>
          <w:szCs w:val="22"/>
        </w:rPr>
      </w:pPr>
      <w:r w:rsidRPr="000B6839">
        <w:rPr>
          <w:i/>
          <w:iCs/>
          <w:sz w:val="22"/>
          <w:szCs w:val="22"/>
        </w:rPr>
        <w:t>Becca Buechle</w:t>
      </w:r>
    </w:p>
    <w:p w14:paraId="34CB01DA" w14:textId="65175291" w:rsidR="00212AD2" w:rsidRPr="000B6839" w:rsidRDefault="00212AD2" w:rsidP="00212AD2">
      <w:pPr>
        <w:pStyle w:val="NormalWeb"/>
        <w:rPr>
          <w:i/>
          <w:iCs/>
          <w:sz w:val="22"/>
          <w:szCs w:val="22"/>
        </w:rPr>
      </w:pPr>
      <w:r w:rsidRPr="000B6839">
        <w:rPr>
          <w:i/>
          <w:iCs/>
          <w:sz w:val="22"/>
          <w:szCs w:val="22"/>
        </w:rPr>
        <w:t>October 4, 2020</w:t>
      </w:r>
    </w:p>
    <w:p w14:paraId="4AC761F6" w14:textId="77777777" w:rsidR="00212AD2" w:rsidRPr="000B6839" w:rsidRDefault="00212AD2" w:rsidP="00212AD2">
      <w:pPr>
        <w:pStyle w:val="NormalWeb"/>
        <w:rPr>
          <w:sz w:val="22"/>
          <w:szCs w:val="22"/>
        </w:rPr>
      </w:pPr>
    </w:p>
    <w:p w14:paraId="22E1A250" w14:textId="747430DC" w:rsidR="00212AD2" w:rsidRPr="000B6839" w:rsidRDefault="00212AD2" w:rsidP="00212AD2">
      <w:pPr>
        <w:pStyle w:val="NormalWeb"/>
        <w:rPr>
          <w:sz w:val="22"/>
          <w:szCs w:val="22"/>
        </w:rPr>
      </w:pPr>
      <w:r w:rsidRPr="000B6839">
        <w:rPr>
          <w:sz w:val="22"/>
          <w:szCs w:val="22"/>
        </w:rPr>
        <w:t>For this week’s discussion board assignment, research “Angular Observables and Observable Streams” and post an original thread of at least 250 words of your findings. </w:t>
      </w:r>
    </w:p>
    <w:p w14:paraId="451C945B" w14:textId="65C1E023" w:rsidR="00212AD2" w:rsidRDefault="00212AD2" w:rsidP="00212AD2">
      <w:pPr>
        <w:pStyle w:val="NormalWeb"/>
      </w:pPr>
    </w:p>
    <w:p w14:paraId="67533F05" w14:textId="293BE853" w:rsidR="00053783" w:rsidRDefault="00C3408E">
      <w:r>
        <w:t xml:space="preserve">An Angular observable </w:t>
      </w:r>
      <w:r w:rsidR="002D07F9">
        <w:t xml:space="preserve">will make use of observables as an interface that handles a variety of asynchronous operations. </w:t>
      </w:r>
      <w:r w:rsidR="002465E3">
        <w:t>(</w:t>
      </w:r>
      <w:r w:rsidR="002465E3">
        <w:t>Angular.</w:t>
      </w:r>
      <w:r w:rsidR="002465E3">
        <w:t xml:space="preserve">) </w:t>
      </w:r>
      <w:r w:rsidR="0012128F">
        <w:t xml:space="preserve">A developer can define the custom events </w:t>
      </w:r>
      <w:r w:rsidR="000B6839">
        <w:t>such as ones that send the observable data from a child to the parent component.</w:t>
      </w:r>
      <w:r w:rsidR="002465E3">
        <w:t xml:space="preserve"> </w:t>
      </w:r>
      <w:r w:rsidR="002465E3">
        <w:t xml:space="preserve">(Angular.) </w:t>
      </w:r>
      <w:r w:rsidR="000B6839">
        <w:t xml:space="preserve"> </w:t>
      </w:r>
      <w:r w:rsidR="000872E2">
        <w:t xml:space="preserve">If an HTTP module is used it then uses observables that handle </w:t>
      </w:r>
      <w:r w:rsidR="00C60166">
        <w:t>any AJAX requests and responses that are sent from it.</w:t>
      </w:r>
      <w:r w:rsidR="002465E3">
        <w:t xml:space="preserve"> </w:t>
      </w:r>
      <w:r w:rsidR="002465E3">
        <w:t xml:space="preserve">(Angular.) </w:t>
      </w:r>
      <w:r w:rsidR="00C60166">
        <w:t xml:space="preserve"> </w:t>
      </w:r>
      <w:r w:rsidR="002465E3">
        <w:t xml:space="preserve">Router and Forms modules use observables </w:t>
      </w:r>
      <w:r w:rsidR="002465E3">
        <w:t>also</w:t>
      </w:r>
      <w:r w:rsidR="002465E3">
        <w:t xml:space="preserve"> to listen and respond to any user input events. </w:t>
      </w:r>
      <w:r w:rsidR="002465E3">
        <w:t xml:space="preserve">(Angular.) </w:t>
      </w:r>
      <w:r w:rsidR="002465E3">
        <w:t xml:space="preserve"> </w:t>
      </w:r>
      <w:proofErr w:type="gramStart"/>
      <w:r w:rsidR="002465E3">
        <w:t>So</w:t>
      </w:r>
      <w:proofErr w:type="gramEnd"/>
      <w:r w:rsidR="002465E3">
        <w:t xml:space="preserve"> what really does all this mean? Well Observables provide support for data sharing between publishers and subscribers in an Angular application. (</w:t>
      </w:r>
      <w:proofErr w:type="spellStart"/>
      <w:r w:rsidR="002465E3">
        <w:t>Geeksforgeeks</w:t>
      </w:r>
      <w:proofErr w:type="spellEnd"/>
      <w:r w:rsidR="002465E3">
        <w:t>.</w:t>
      </w:r>
      <w:r w:rsidR="002465E3">
        <w:t xml:space="preserve">) </w:t>
      </w:r>
      <w:proofErr w:type="spellStart"/>
      <w:proofErr w:type="gramStart"/>
      <w:r w:rsidR="002465E3">
        <w:t>Its</w:t>
      </w:r>
      <w:proofErr w:type="spellEnd"/>
      <w:proofErr w:type="gramEnd"/>
      <w:r w:rsidR="002465E3">
        <w:t xml:space="preserve"> said that </w:t>
      </w:r>
      <w:r w:rsidR="005E0F3B">
        <w:t>it’s a improved method for handling asynchronous programming and also with handling multiple values. (</w:t>
      </w:r>
      <w:proofErr w:type="spellStart"/>
      <w:r w:rsidR="005E0F3B">
        <w:t>Geeksforgeeks</w:t>
      </w:r>
      <w:proofErr w:type="spellEnd"/>
      <w:r w:rsidR="005E0F3B">
        <w:t>.</w:t>
      </w:r>
      <w:r w:rsidR="005E0F3B">
        <w:t>)</w:t>
      </w:r>
    </w:p>
    <w:p w14:paraId="154EF778" w14:textId="49834FEC" w:rsidR="000B6839" w:rsidRDefault="005E0F3B">
      <w:r>
        <w:t>An observable stream is a Collection that arrives over time. The stream is pull-based.</w:t>
      </w:r>
      <w:r w:rsidR="00CF3407">
        <w:t xml:space="preserve"> The data-consumer decides when it will get any data from the data-producer. </w:t>
      </w:r>
      <w:proofErr w:type="gramStart"/>
      <w:r w:rsidR="00CF3407">
        <w:t>(</w:t>
      </w:r>
      <w:proofErr w:type="gramEnd"/>
      <w:r w:rsidR="00CF3407">
        <w:t>Sassi, R.</w:t>
      </w:r>
      <w:r w:rsidR="00CF3407">
        <w:t xml:space="preserve">) The producer is unaware of when the data will then be delivered to the end consumer. </w:t>
      </w:r>
      <w:r w:rsidR="00CF3407">
        <w:t xml:space="preserve">(Sassi, R.) </w:t>
      </w:r>
      <w:r w:rsidR="00CF3407">
        <w:t xml:space="preserve">However, this only will work with synchronous things. </w:t>
      </w:r>
      <w:r w:rsidR="00CF3407">
        <w:t>(Sassi, R.)</w:t>
      </w:r>
      <w:r w:rsidR="00CF3407">
        <w:t xml:space="preserve"> Another way to look at a Stream is that its is a sequence of data values over time. This can range from a simple increment of numbers printed in 6 seconds</w:t>
      </w:r>
      <w:r w:rsidR="00855A44">
        <w:t xml:space="preserve"> or even</w:t>
      </w:r>
      <w:r w:rsidR="00CF3407">
        <w:t xml:space="preserve"> coordinated that printed over time</w:t>
      </w:r>
      <w:r w:rsidR="00855A44">
        <w:t xml:space="preserve">. Theses streams can be as simple as (1,2,3,4,5, 6). However these streams </w:t>
      </w:r>
      <w:proofErr w:type="gramStart"/>
      <w:r w:rsidR="00855A44">
        <w:t>can  also</w:t>
      </w:r>
      <w:proofErr w:type="gramEnd"/>
      <w:r w:rsidR="00855A44">
        <w:t xml:space="preserve"> be more complex JSON representation. These all </w:t>
      </w:r>
      <w:r w:rsidR="007742ED">
        <w:t>represent data values that will all be collected over time that is why they are called streams. (</w:t>
      </w:r>
      <w:r w:rsidR="007742ED">
        <w:t xml:space="preserve">Goodman, </w:t>
      </w:r>
      <w:proofErr w:type="gramStart"/>
      <w:r w:rsidR="007742ED">
        <w:t xml:space="preserve">C. </w:t>
      </w:r>
      <w:r w:rsidR="007742ED">
        <w:t>)</w:t>
      </w:r>
      <w:bookmarkStart w:id="0" w:name="_GoBack"/>
      <w:bookmarkEnd w:id="0"/>
      <w:proofErr w:type="gramEnd"/>
      <w:r w:rsidR="007742ED">
        <w:t xml:space="preserve"> As you can tell both observables and observable streams are pretty similar to each other but also different in there own way. </w:t>
      </w:r>
    </w:p>
    <w:p w14:paraId="53C383A0" w14:textId="0E9D64D3" w:rsidR="000B6839" w:rsidRDefault="000B6839"/>
    <w:p w14:paraId="4731A202" w14:textId="7AF35A50" w:rsidR="000B6839" w:rsidRDefault="000B6839">
      <w:r>
        <w:t>Bibliography</w:t>
      </w:r>
    </w:p>
    <w:p w14:paraId="421D2ED5" w14:textId="2340DCB8" w:rsidR="000B6839" w:rsidRDefault="000B6839" w:rsidP="000B6839">
      <w:pPr>
        <w:pStyle w:val="NormalWeb"/>
        <w:ind w:left="567" w:hanging="567"/>
      </w:pPr>
      <w:r>
        <w:t xml:space="preserve">Angular. (2020). Observables in Angular. Retrieved October 04, 2020, from </w:t>
      </w:r>
      <w:hyperlink r:id="rId4" w:history="1">
        <w:r w:rsidR="002465E3" w:rsidRPr="00CD1C34">
          <w:rPr>
            <w:rStyle w:val="Hyperlink"/>
          </w:rPr>
          <w:t>https://angular.io/guide/observables-in-angular</w:t>
        </w:r>
      </w:hyperlink>
    </w:p>
    <w:p w14:paraId="0B3E609F" w14:textId="72599823" w:rsidR="002465E3" w:rsidRDefault="002465E3" w:rsidP="002465E3">
      <w:pPr>
        <w:pStyle w:val="NormalWeb"/>
        <w:ind w:left="567" w:hanging="567"/>
      </w:pPr>
      <w:proofErr w:type="spellStart"/>
      <w:r>
        <w:t>Geeksforgeeks</w:t>
      </w:r>
      <w:proofErr w:type="spellEnd"/>
      <w:r>
        <w:t xml:space="preserve">. (2020, September 25). Angular 7: Observables. Retrieved October 04, 2020, from </w:t>
      </w:r>
      <w:hyperlink r:id="rId5" w:history="1">
        <w:r w:rsidRPr="00CD1C34">
          <w:rPr>
            <w:rStyle w:val="Hyperlink"/>
          </w:rPr>
          <w:t>https://www.geeksforgeeks.org/angular-7-observables/</w:t>
        </w:r>
      </w:hyperlink>
    </w:p>
    <w:p w14:paraId="4C17B4EB" w14:textId="77777777" w:rsidR="007742ED" w:rsidRDefault="007742ED" w:rsidP="007742ED">
      <w:pPr>
        <w:pStyle w:val="NormalWeb"/>
        <w:ind w:left="567" w:hanging="567"/>
      </w:pPr>
      <w:r>
        <w:t xml:space="preserve">Goodman, C. (2019, October 08). Understanding </w:t>
      </w:r>
      <w:proofErr w:type="spellStart"/>
      <w:r>
        <w:t>RxJS</w:t>
      </w:r>
      <w:proofErr w:type="spellEnd"/>
      <w:r>
        <w:t xml:space="preserve"> Observables and why you need them. Retrieved October 04, 2020, from https://blog.logrocket.com/understanding-rxjs-observables/</w:t>
      </w:r>
    </w:p>
    <w:p w14:paraId="722E5EB6" w14:textId="77777777" w:rsidR="007742ED" w:rsidRDefault="007742ED" w:rsidP="002465E3">
      <w:pPr>
        <w:pStyle w:val="NormalWeb"/>
        <w:ind w:left="567" w:hanging="567"/>
      </w:pPr>
    </w:p>
    <w:p w14:paraId="03512B49" w14:textId="77777777" w:rsidR="00CF3407" w:rsidRDefault="00CF3407" w:rsidP="00CF3407">
      <w:pPr>
        <w:pStyle w:val="NormalWeb"/>
        <w:ind w:left="567" w:hanging="567"/>
      </w:pPr>
      <w:r>
        <w:lastRenderedPageBreak/>
        <w:t xml:space="preserve">Sassi, R. (2020, June 15). What Are </w:t>
      </w:r>
      <w:proofErr w:type="gramStart"/>
      <w:r>
        <w:t>The</w:t>
      </w:r>
      <w:proofErr w:type="gramEnd"/>
      <w:r>
        <w:t xml:space="preserve"> Differences Between Promises, Observables, and Streams? Retrieved October 04, 2020, from https://levelup.gitconnected.com/promise-vs-observable-vs-stream-165a310e886f</w:t>
      </w:r>
    </w:p>
    <w:p w14:paraId="299113A8" w14:textId="77777777" w:rsidR="00CF3407" w:rsidRDefault="00CF3407" w:rsidP="002465E3">
      <w:pPr>
        <w:pStyle w:val="NormalWeb"/>
        <w:ind w:left="567" w:hanging="567"/>
      </w:pPr>
    </w:p>
    <w:p w14:paraId="6546D4EF" w14:textId="77777777" w:rsidR="002465E3" w:rsidRDefault="002465E3" w:rsidP="002465E3">
      <w:pPr>
        <w:pStyle w:val="NormalWeb"/>
        <w:ind w:left="567" w:hanging="567"/>
      </w:pPr>
    </w:p>
    <w:p w14:paraId="2D9D4E32" w14:textId="77777777" w:rsidR="002465E3" w:rsidRDefault="002465E3" w:rsidP="000B6839">
      <w:pPr>
        <w:pStyle w:val="NormalWeb"/>
        <w:ind w:left="567" w:hanging="567"/>
      </w:pPr>
    </w:p>
    <w:p w14:paraId="64DCB555" w14:textId="77777777" w:rsidR="000B6839" w:rsidRDefault="000B6839"/>
    <w:sectPr w:rsidR="000B683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NDc1Nze0NDCzNLdQ0lEKTi0uzszPAykwrAUAjRZxVSwAAAA="/>
  </w:docVars>
  <w:rsids>
    <w:rsidRoot w:val="00212AD2"/>
    <w:rsid w:val="00053783"/>
    <w:rsid w:val="000872E2"/>
    <w:rsid w:val="000B6839"/>
    <w:rsid w:val="0012128F"/>
    <w:rsid w:val="00212AD2"/>
    <w:rsid w:val="002465E3"/>
    <w:rsid w:val="002D07F9"/>
    <w:rsid w:val="00311034"/>
    <w:rsid w:val="005E0F3B"/>
    <w:rsid w:val="007742ED"/>
    <w:rsid w:val="00855A44"/>
    <w:rsid w:val="00C3408E"/>
    <w:rsid w:val="00C60166"/>
    <w:rsid w:val="00CF34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2F6B35"/>
  <w15:chartTrackingRefBased/>
  <w15:docId w15:val="{29C69296-CF09-4BE3-A805-8B428C4B55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12AD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2465E3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465E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9366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413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074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8163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35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www.geeksforgeeks.org/angular-7-observables/" TargetMode="External"/><Relationship Id="rId4" Type="http://schemas.openxmlformats.org/officeDocument/2006/relationships/hyperlink" Target="https://angular.io/guide/observables-in-angular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0</TotalTime>
  <Pages>2</Pages>
  <Words>406</Words>
  <Characters>231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becca</dc:creator>
  <cp:keywords/>
  <dc:description/>
  <cp:lastModifiedBy>Rebecca Buechle</cp:lastModifiedBy>
  <cp:revision>1</cp:revision>
  <dcterms:created xsi:type="dcterms:W3CDTF">2020-10-04T20:39:00Z</dcterms:created>
  <dcterms:modified xsi:type="dcterms:W3CDTF">2020-10-05T01:41:00Z</dcterms:modified>
</cp:coreProperties>
</file>